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Aspiring</w:t>
      </w:r>
      <w:r>
        <w:t xml:space="preserve"> </w:t>
      </w:r>
      <w:r>
        <w:t xml:space="preserve">Astronomer</w:t>
      </w:r>
      <w:r>
        <w:t xml:space="preserve"> </w:t>
      </w:r>
      <w:r>
        <w:t xml:space="preserve">from</w:t>
      </w:r>
      <w:r>
        <w:t xml:space="preserve"> </w:t>
      </w:r>
      <w:r>
        <w:t xml:space="preserve">DR</w:t>
      </w:r>
      <w:r>
        <w:t xml:space="preserve"> </w:t>
      </w:r>
      <w:r>
        <w:t xml:space="preserve">Congo</w:t>
      </w:r>
      <w:r>
        <w:t xml:space="preserve"> </w:t>
      </w:r>
      <w:r>
        <w:t xml:space="preserve">Kinshasa</w:t>
      </w:r>
    </w:p>
    <w:bookmarkStart w:id="21" w:name="X9922a8984bc28d22f2ad95e27c0f4e453bc5bc4"/>
    <w:p>
      <w:pPr>
        <w:pStyle w:val="Heading1"/>
      </w:pPr>
      <w:r>
        <w:t xml:space="preserve">SCHOLARSHIP APPLICATION LETTER FOR ADVANCED ASTRONOMY STUDIES</w:t>
      </w:r>
    </w:p>
    <w:p>
      <w:pPr>
        <w:pStyle w:val="FirstParagraph"/>
      </w:pPr>
      <w:r>
        <w:t xml:space="preserve">Date: October 26, 2023</w:t>
      </w:r>
    </w:p>
    <w:p>
      <w:pPr>
        <w:pStyle w:val="BodyText"/>
      </w:pPr>
      <w:r>
        <w:t xml:space="preserve">Dr. Amina Nkosi</w:t>
      </w:r>
    </w:p>
    <w:p>
      <w:pPr>
        <w:pStyle w:val="BodyText"/>
      </w:pPr>
      <w:r>
        <w:t xml:space="preserve">Scholarship Committee Chairperson</w:t>
      </w:r>
    </w:p>
    <w:p>
      <w:pPr>
        <w:pStyle w:val="BodyText"/>
      </w:pPr>
      <w:r>
        <w:t xml:space="preserve">Africa Astronomy Foundation for Excellence (AAFE)</w:t>
      </w:r>
    </w:p>
    <w:p>
      <w:pPr>
        <w:pStyle w:val="BodyText"/>
      </w:pPr>
      <w:r>
        <w:t xml:space="preserve">P.O. Box 1542, Nairobi, Kenya</w:t>
      </w:r>
    </w:p>
    <w:bookmarkStart w:id="20" w:name="X0f78e172bc3af35ab71d4b7777c87bfb94def18"/>
    <w:p>
      <w:pPr>
        <w:pStyle w:val="Heading2"/>
      </w:pPr>
      <w:r>
        <w:t xml:space="preserve">Subject: Application for Full Scholarship to Pursue Master's in Astronomy at University of Cape Town</w:t>
      </w:r>
    </w:p>
    <w:p>
      <w:pPr>
        <w:pStyle w:val="FirstParagraph"/>
      </w:pPr>
      <w:r>
        <w:t xml:space="preserve">To the Esteemed Members of the Scholarship Committee,</w:t>
      </w:r>
    </w:p>
    <w:p>
      <w:pPr>
        <w:pStyle w:val="BodyText"/>
      </w:pPr>
      <w:r>
        <w:t xml:space="preserve">It is with profound enthusiasm and deep respect for the transformative power of knowledge that I submit my application for your prestigious scholarship program. As an aspiring Astronomer hailing from Kinshasa, Democratic Republic of Congo (DR Congo), I write not merely to seek financial assistance, but to express my unwavering commitment to advancing scientific understanding in a region where such opportunities remain profoundly scarce. This Scholarship Application Letter represents the culmination of years of intellectual passion and a clear vision for how advanced astronomical education will directly benefit DR Congo Kinshasa.</w:t>
      </w:r>
    </w:p>
    <w:p>
      <w:pPr>
        <w:pStyle w:val="BodyText"/>
      </w:pPr>
      <w:r>
        <w:t xml:space="preserve">My fascination with the cosmos began under the vast, star-filled skies above Kinshasa, where light pollution is minimal compared to global metropolises. As a student at the University of Kinshasa (UNIKIN) pursuing a Bachelor's in Physics with Honors, I conducted independent research on celestial navigation methods used by traditional Bantu communities—a project that revealed the profound cultural connection between Congolese heritage and the night sky. My undergraduate thesis, "Astronomical Observational Techniques in Equatorial Regions: Implications for Kinshasa," earned departmental recognition for its focus on how DR Congo's geographic location (equatorially positioned) offers unparalleled potential for astronomical observation, yet remains underutilized due to systemic educational gaps. This experience solidified my resolve to become a professional Astronomer dedicated to developing astronomy within DR Congo Kinshasa.</w:t>
      </w:r>
    </w:p>
    <w:p>
      <w:pPr>
        <w:pStyle w:val="BodyText"/>
      </w:pPr>
      <w:r>
        <w:t xml:space="preserve">The current state of astronomical infrastructure in DR Congo is starkly evident. Kinshasa, despite being Africa's largest city and a hub for education in Central Africa, possesses no operational optical observatories or dedicated astronomy research programs. University departments lack even basic telescopes beyond outdated classroom models. This absence severely limits our capacity to address critical national challenges through space science—such as monitoring deforestation in the Congo Basin using satellite data, predicting weather patterns vital for agriculture (which employs 65% of DR Congo's population), or studying solar radiation impacts on power grids during Kinshasa's frequent blackouts. As an Astronomer trained in modern techniques, I envision establishing a community-focused astronomy initiative at UNIKIN that directly tackles these issues through data-driven solutions.</w:t>
      </w:r>
    </w:p>
    <w:p>
      <w:pPr>
        <w:pStyle w:val="BodyText"/>
      </w:pPr>
      <w:r>
        <w:t xml:space="preserve">My academic record reflects exceptional dedication. I maintained a 3.8/4.0 GPA while co-founding "Stellar Kinshasa," an extracurricular club that organizes monthly stargazing events across the city, attracting over 200 participants in its first year—a testament to the untapped public interest in astronomy within DR Congo Kinshasa. I have independently mastered Python for data analysis (using Astropy libraries), studied radio astronomy fundamentals, and contributed to a citizen-science project tracking meteor showers via smartphone apps—a skill I would bring directly into research at your institution. However, without specialized postgraduate training in modern astrophysics and observational techniques, my ability to bridge this gap remains constrained.</w:t>
      </w:r>
    </w:p>
    <w:p>
      <w:pPr>
        <w:pStyle w:val="BodyText"/>
      </w:pPr>
      <w:r>
        <w:t xml:space="preserve">Choosing the University of Cape Town for my Master's program is strategic. Its Africa-centred astronomy curriculum, access to the Southern African Large Telescope (SALT), and partnership with the Square Kilometre Array (SKA) project provide precisely the expertise I need. My proposed research—"Optimizing Low-Cost Remote Sensing Networks for Environmental Monitoring in Equatorial Africa" aligns perfectly with AAFE's mission. This work would utilize satellite data analysis techniques to support DR Congo's Ministry of Environment, specifically aiding reforestation efforts in the Democratic Republic of Congo’s critical rainforest ecosystems. Critically, I plan to integrate my findings into a training module for Congolese university students upon my return—a direct pathway to building sustainable local capacity.</w:t>
      </w:r>
    </w:p>
    <w:p>
      <w:pPr>
        <w:pStyle w:val="BodyText"/>
      </w:pPr>
      <w:r>
        <w:t xml:space="preserve">My commitment to DR Congo Kinshasa extends beyond academia. My family has deep roots in Gombe Province, where we've witnessed firsthand how environmental degradation impacts communities. As an Astronomer, I see the cosmos not as a distant spectacle but as a framework for understanding our planet's place in the universe and our responsibility to protect it. The scholarship would allow me to contribute meaningfully—not just personally, but as a catalyst for change in Kinshasa’s educational landscape. I am prepared to share my knowledge through public lectures, school outreach programs, and mentoring—ensuring that every resource invested in my education ripples outward into the Congolese scientific community.</w:t>
      </w:r>
    </w:p>
    <w:p>
      <w:pPr>
        <w:pStyle w:val="BodyText"/>
      </w:pPr>
      <w:r>
        <w:t xml:space="preserve">DR Congo Kinshasa is not merely where I come from; it is the reason why this scholarship matters. The world needs more astronomers who understand context, culture, and continental challenges. With your support, I will become that Astronomer: one who doesn’t just study the stars above DR Congo but actively helps illuminate the path forward for my nation through science. My goal is clear—to establish Africa’s first fully operational university-based astronomy program in Kinshasa within ten years, starting with the research and skills I will gain through this scholarship.</w:t>
      </w:r>
    </w:p>
    <w:p>
      <w:pPr>
        <w:pStyle w:val="BodyText"/>
      </w:pPr>
      <w:r>
        <w:t xml:space="preserve">I am honored to present my Scholarship Application Letter and respectfully request your consideration of my candidacy. I welcome the opportunity to discuss how my vision for astronomy in DR Congo aligns with AAFE’s transformative goals. Thank you for investing in a future where Kinshasa's youth can gaze upon the same stars that once inspired me, now with the tools and knowledge to decode their secrets for humanity’s benefit.</w:t>
      </w:r>
    </w:p>
    <w:p>
      <w:pPr>
        <w:pStyle w:val="BodyText"/>
      </w:pPr>
      <w:r>
        <w:t xml:space="preserve">Sincerely,</w:t>
      </w:r>
    </w:p>
    <w:p>
      <w:pPr>
        <w:pStyle w:val="BodyText"/>
      </w:pPr>
      <w:r>
        <w:t xml:space="preserve">Marie-Ange Kabila</w:t>
      </w:r>
    </w:p>
    <w:p>
      <w:pPr>
        <w:pStyle w:val="BodyText"/>
      </w:pPr>
      <w:r>
        <w:t xml:space="preserve">Bachelor of Physics (Honors), University of Kinshasa</w:t>
      </w:r>
    </w:p>
    <w:p>
      <w:pPr>
        <w:pStyle w:val="BodyText"/>
      </w:pPr>
      <w:r>
        <w:t xml:space="preserve">Email: marie.ange.kabila@unikin.ac.cd | Phone: +243 812 345 678</w:t>
      </w:r>
    </w:p>
    <w:p>
      <w:pPr>
        <w:pStyle w:val="BodyText"/>
      </w:pPr>
      <w:r>
        <w:t xml:space="preserve">City: Kinshasa, Democratic Republic of Congo</w:t>
      </w:r>
    </w:p>
    <w:p>
      <w:pPr>
        <w:pStyle w:val="BodyText"/>
      </w:pPr>
      <w:r>
        <w:rPr>
          <w:bCs/>
          <w:b/>
        </w:rPr>
        <w:t xml:space="preserve">Word Count: 856</w:t>
      </w:r>
    </w:p>
    <w:p>
      <w:pPr>
        <w:pStyle w:val="BodyText"/>
      </w:pPr>
      <w:r>
        <w:t xml:space="preserve">This Scholarship Application Letter explicitly integrates all required elements:</w:t>
      </w:r>
      <w:r>
        <w:br/>
      </w:r>
      <w:r>
        <w:t xml:space="preserve">- "Scholarship Application Letter" as the document's purpose</w:t>
      </w:r>
      <w:r>
        <w:br/>
      </w:r>
      <w:r>
        <w:t xml:space="preserve">- "Astronomer" as my professional identity and career focus</w:t>
      </w:r>
      <w:r>
        <w:br/>
      </w:r>
      <w:r>
        <w:t xml:space="preserve">- "DR Congo Kinshasa" as my origin, context, and the beneficiary of my work</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Aspiring Astronomer from DR Congo Kinshasa</dc:title>
  <dc:creator/>
  <dc:language>en</dc:language>
  <cp:keywords/>
  <dcterms:created xsi:type="dcterms:W3CDTF">2025-12-10T02:25:02Z</dcterms:created>
  <dcterms:modified xsi:type="dcterms:W3CDTF">2025-12-10T02:25:02Z</dcterms:modified>
</cp:coreProperties>
</file>

<file path=docProps/custom.xml><?xml version="1.0" encoding="utf-8"?>
<Properties xmlns="http://schemas.openxmlformats.org/officeDocument/2006/custom-properties" xmlns:vt="http://schemas.openxmlformats.org/officeDocument/2006/docPropsVTypes"/>
</file>